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6"/>
        <w:gridCol w:w="737"/>
        <w:gridCol w:w="142"/>
        <w:gridCol w:w="142"/>
        <w:gridCol w:w="283"/>
        <w:gridCol w:w="425"/>
        <w:gridCol w:w="1134"/>
        <w:gridCol w:w="709"/>
        <w:gridCol w:w="142"/>
        <w:gridCol w:w="1134"/>
        <w:gridCol w:w="567"/>
        <w:gridCol w:w="283"/>
        <w:gridCol w:w="426"/>
        <w:gridCol w:w="283"/>
        <w:gridCol w:w="284"/>
        <w:gridCol w:w="141"/>
        <w:gridCol w:w="284"/>
        <w:gridCol w:w="142"/>
        <w:gridCol w:w="708"/>
        <w:gridCol w:w="85"/>
        <w:gridCol w:w="482"/>
        <w:gridCol w:w="1134"/>
      </w:tblGrid>
      <w:tr w:rsidR="00E27D2E" w:rsidRPr="00412C59" w14:paraId="11910EFC" w14:textId="77777777">
        <w:trPr>
          <w:gridAfter w:val="14"/>
          <w:wAfter w:w="6095" w:type="dxa"/>
        </w:trPr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1C0EEAB" w14:textId="77777777" w:rsidR="00E27D2E" w:rsidRPr="00412C59" w:rsidRDefault="00E27D2E" w:rsidP="002F43B2">
            <w:pPr>
              <w:jc w:val="both"/>
              <w:rPr>
                <w:b/>
              </w:rPr>
            </w:pPr>
            <w:r w:rsidRPr="00412C59">
              <w:rPr>
                <w:b/>
              </w:rPr>
              <w:t xml:space="preserve">1. </w:t>
            </w:r>
            <w:r w:rsidR="00412C59">
              <w:rPr>
                <w:b/>
              </w:rPr>
              <w:t xml:space="preserve"> </w:t>
            </w:r>
            <w:r w:rsidRPr="00412C59">
              <w:rPr>
                <w:b/>
              </w:rPr>
              <w:t>DADOS PESSOAIS:</w:t>
            </w:r>
            <w:r w:rsidR="0070748D">
              <w:rPr>
                <w:b/>
              </w:rPr>
              <w:t xml:space="preserve"> </w:t>
            </w:r>
          </w:p>
        </w:tc>
      </w:tr>
      <w:tr w:rsidR="001C64C4" w:rsidRPr="005636C1" w14:paraId="20DC00B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6" w:type="dxa"/>
        </w:trPr>
        <w:tc>
          <w:tcPr>
            <w:tcW w:w="737" w:type="dxa"/>
          </w:tcPr>
          <w:p w14:paraId="04F88C94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Nome:</w:t>
            </w:r>
          </w:p>
        </w:tc>
        <w:tc>
          <w:tcPr>
            <w:tcW w:w="4961" w:type="dxa"/>
            <w:gridSpan w:val="10"/>
            <w:tcBorders>
              <w:bottom w:val="single" w:sz="4" w:space="0" w:color="auto"/>
            </w:tcBorders>
          </w:tcPr>
          <w:p w14:paraId="4E35B1A0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1134" w:type="dxa"/>
            <w:gridSpan w:val="4"/>
          </w:tcPr>
          <w:p w14:paraId="7CEC393D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Estado Civil:</w:t>
            </w:r>
          </w:p>
        </w:tc>
        <w:tc>
          <w:tcPr>
            <w:tcW w:w="1134" w:type="dxa"/>
            <w:gridSpan w:val="3"/>
            <w:tcBorders>
              <w:left w:val="nil"/>
              <w:bottom w:val="single" w:sz="4" w:space="0" w:color="auto"/>
            </w:tcBorders>
          </w:tcPr>
          <w:p w14:paraId="0D5CCB81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tcBorders>
              <w:left w:val="nil"/>
            </w:tcBorders>
          </w:tcPr>
          <w:p w14:paraId="3BF7CE88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Sexo: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</w:tcPr>
          <w:p w14:paraId="2CBB19DD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1C64C4" w:rsidRPr="005636C1" w14:paraId="2FDEF2D8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6" w:type="dxa"/>
        </w:trPr>
        <w:tc>
          <w:tcPr>
            <w:tcW w:w="879" w:type="dxa"/>
            <w:gridSpan w:val="2"/>
          </w:tcPr>
          <w:p w14:paraId="33132BC4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Filiação:</w:t>
            </w:r>
          </w:p>
        </w:tc>
        <w:tc>
          <w:tcPr>
            <w:tcW w:w="425" w:type="dxa"/>
            <w:gridSpan w:val="2"/>
          </w:tcPr>
          <w:p w14:paraId="0182D127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Pai:</w:t>
            </w:r>
          </w:p>
        </w:tc>
        <w:tc>
          <w:tcPr>
            <w:tcW w:w="3544" w:type="dxa"/>
            <w:gridSpan w:val="5"/>
            <w:tcBorders>
              <w:left w:val="nil"/>
              <w:bottom w:val="single" w:sz="4" w:space="0" w:color="auto"/>
            </w:tcBorders>
          </w:tcPr>
          <w:p w14:paraId="129E7B92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567" w:type="dxa"/>
          </w:tcPr>
          <w:p w14:paraId="64F73E92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Mãe:</w:t>
            </w:r>
          </w:p>
        </w:tc>
        <w:tc>
          <w:tcPr>
            <w:tcW w:w="4252" w:type="dxa"/>
            <w:gridSpan w:val="11"/>
            <w:tcBorders>
              <w:left w:val="nil"/>
              <w:bottom w:val="single" w:sz="4" w:space="0" w:color="auto"/>
            </w:tcBorders>
          </w:tcPr>
          <w:p w14:paraId="7C2844A9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1C64C4" w:rsidRPr="005636C1" w14:paraId="3203A34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6" w:type="dxa"/>
        </w:trPr>
        <w:tc>
          <w:tcPr>
            <w:tcW w:w="1021" w:type="dxa"/>
            <w:gridSpan w:val="3"/>
          </w:tcPr>
          <w:p w14:paraId="17170E3B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Endereço:</w:t>
            </w:r>
          </w:p>
        </w:tc>
        <w:tc>
          <w:tcPr>
            <w:tcW w:w="5386" w:type="dxa"/>
            <w:gridSpan w:val="10"/>
            <w:tcBorders>
              <w:bottom w:val="single" w:sz="4" w:space="0" w:color="auto"/>
            </w:tcBorders>
          </w:tcPr>
          <w:p w14:paraId="6A89A507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709" w:type="dxa"/>
            <w:gridSpan w:val="3"/>
          </w:tcPr>
          <w:p w14:paraId="3D8CF534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Bairro:</w:t>
            </w:r>
          </w:p>
        </w:tc>
        <w:tc>
          <w:tcPr>
            <w:tcW w:w="2551" w:type="dxa"/>
            <w:gridSpan w:val="5"/>
            <w:tcBorders>
              <w:bottom w:val="single" w:sz="4" w:space="0" w:color="auto"/>
            </w:tcBorders>
          </w:tcPr>
          <w:p w14:paraId="63A7A8CD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8F16B1" w:rsidRPr="008F16B1" w14:paraId="0A6DBC22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6" w:type="dxa"/>
        </w:trPr>
        <w:tc>
          <w:tcPr>
            <w:tcW w:w="1021" w:type="dxa"/>
            <w:gridSpan w:val="3"/>
          </w:tcPr>
          <w:p w14:paraId="509CB137" w14:textId="77777777" w:rsidR="008F16B1" w:rsidRPr="008F16B1" w:rsidRDefault="008F16B1" w:rsidP="002F43B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8" w:type="dxa"/>
            <w:gridSpan w:val="2"/>
          </w:tcPr>
          <w:p w14:paraId="26476891" w14:textId="77777777" w:rsidR="008F16B1" w:rsidRPr="008F16B1" w:rsidRDefault="008F16B1" w:rsidP="002F43B2">
            <w:pPr>
              <w:jc w:val="both"/>
              <w:rPr>
                <w:sz w:val="18"/>
                <w:szCs w:val="18"/>
              </w:rPr>
            </w:pPr>
            <w:r w:rsidRPr="008F16B1">
              <w:rPr>
                <w:sz w:val="18"/>
                <w:szCs w:val="18"/>
              </w:rPr>
              <w:t>Cidade:</w:t>
            </w:r>
          </w:p>
        </w:tc>
        <w:tc>
          <w:tcPr>
            <w:tcW w:w="4395" w:type="dxa"/>
            <w:gridSpan w:val="7"/>
            <w:tcBorders>
              <w:bottom w:val="single" w:sz="4" w:space="0" w:color="auto"/>
            </w:tcBorders>
          </w:tcPr>
          <w:p w14:paraId="1C83577F" w14:textId="77777777" w:rsidR="008F16B1" w:rsidRPr="008F16B1" w:rsidRDefault="008F16B1" w:rsidP="002F43B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</w:tcPr>
          <w:p w14:paraId="75C06E49" w14:textId="77777777" w:rsidR="008F16B1" w:rsidRPr="008F16B1" w:rsidRDefault="008F16B1" w:rsidP="002F43B2">
            <w:pPr>
              <w:jc w:val="right"/>
              <w:rPr>
                <w:sz w:val="18"/>
                <w:szCs w:val="18"/>
              </w:rPr>
            </w:pPr>
            <w:r w:rsidRPr="008F16B1">
              <w:rPr>
                <w:sz w:val="18"/>
                <w:szCs w:val="18"/>
              </w:rPr>
              <w:t>UF:</w:t>
            </w:r>
          </w:p>
        </w:tc>
        <w:tc>
          <w:tcPr>
            <w:tcW w:w="567" w:type="dxa"/>
            <w:gridSpan w:val="3"/>
            <w:tcBorders>
              <w:bottom w:val="single" w:sz="4" w:space="0" w:color="auto"/>
            </w:tcBorders>
          </w:tcPr>
          <w:p w14:paraId="7253EDD6" w14:textId="77777777" w:rsidR="008F16B1" w:rsidRPr="008F16B1" w:rsidRDefault="008F16B1" w:rsidP="002F43B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93" w:type="dxa"/>
            <w:gridSpan w:val="2"/>
          </w:tcPr>
          <w:p w14:paraId="18D82CBF" w14:textId="77777777" w:rsidR="008F16B1" w:rsidRPr="008F16B1" w:rsidRDefault="008F16B1" w:rsidP="002F43B2">
            <w:pPr>
              <w:jc w:val="right"/>
              <w:rPr>
                <w:sz w:val="18"/>
                <w:szCs w:val="18"/>
              </w:rPr>
            </w:pPr>
            <w:r w:rsidRPr="008F16B1">
              <w:rPr>
                <w:sz w:val="18"/>
                <w:szCs w:val="18"/>
              </w:rPr>
              <w:t>- CEP:</w:t>
            </w:r>
          </w:p>
        </w:tc>
        <w:tc>
          <w:tcPr>
            <w:tcW w:w="1616" w:type="dxa"/>
            <w:gridSpan w:val="2"/>
            <w:tcBorders>
              <w:left w:val="nil"/>
              <w:bottom w:val="single" w:sz="4" w:space="0" w:color="auto"/>
            </w:tcBorders>
          </w:tcPr>
          <w:p w14:paraId="3839548F" w14:textId="77777777" w:rsidR="008F16B1" w:rsidRPr="008F16B1" w:rsidRDefault="008F16B1" w:rsidP="002F43B2">
            <w:pPr>
              <w:jc w:val="both"/>
              <w:rPr>
                <w:sz w:val="18"/>
                <w:szCs w:val="18"/>
              </w:rPr>
            </w:pPr>
          </w:p>
        </w:tc>
      </w:tr>
      <w:tr w:rsidR="001C64C4" w:rsidRPr="005636C1" w14:paraId="0E090E0D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6" w:type="dxa"/>
        </w:trPr>
        <w:tc>
          <w:tcPr>
            <w:tcW w:w="1021" w:type="dxa"/>
            <w:gridSpan w:val="3"/>
          </w:tcPr>
          <w:p w14:paraId="2ED71116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Telefone:</w:t>
            </w:r>
          </w:p>
        </w:tc>
        <w:tc>
          <w:tcPr>
            <w:tcW w:w="1842" w:type="dxa"/>
            <w:gridSpan w:val="3"/>
            <w:tcBorders>
              <w:bottom w:val="single" w:sz="4" w:space="0" w:color="auto"/>
            </w:tcBorders>
          </w:tcPr>
          <w:p w14:paraId="0BB73D55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(</w:t>
            </w:r>
            <w:r w:rsidR="0079357F">
              <w:rPr>
                <w:sz w:val="18"/>
                <w:szCs w:val="18"/>
              </w:rPr>
              <w:t xml:space="preserve"> </w:t>
            </w:r>
            <w:r w:rsidRPr="005636C1">
              <w:rPr>
                <w:color w:val="0000FF"/>
                <w:sz w:val="18"/>
                <w:szCs w:val="18"/>
              </w:rPr>
              <w:t xml:space="preserve"> </w:t>
            </w:r>
            <w:r w:rsidR="00343BA6" w:rsidRPr="005636C1">
              <w:rPr>
                <w:color w:val="0000FF"/>
                <w:sz w:val="18"/>
                <w:szCs w:val="18"/>
              </w:rPr>
              <w:t xml:space="preserve"> </w:t>
            </w:r>
            <w:r w:rsidRPr="005636C1">
              <w:rPr>
                <w:sz w:val="18"/>
                <w:szCs w:val="18"/>
              </w:rPr>
              <w:t xml:space="preserve"> )</w:t>
            </w:r>
          </w:p>
        </w:tc>
        <w:tc>
          <w:tcPr>
            <w:tcW w:w="851" w:type="dxa"/>
            <w:gridSpan w:val="2"/>
            <w:tcBorders>
              <w:left w:val="nil"/>
            </w:tcBorders>
          </w:tcPr>
          <w:p w14:paraId="0FB88C2C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Celular: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35E6207E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(</w:t>
            </w:r>
            <w:r w:rsidR="00343BA6" w:rsidRPr="005636C1">
              <w:rPr>
                <w:color w:val="0000FF"/>
                <w:sz w:val="18"/>
                <w:szCs w:val="18"/>
              </w:rPr>
              <w:t xml:space="preserve"> </w:t>
            </w:r>
            <w:r w:rsidR="0079357F">
              <w:rPr>
                <w:color w:val="0000FF"/>
                <w:sz w:val="18"/>
                <w:szCs w:val="18"/>
              </w:rPr>
              <w:t xml:space="preserve">  </w:t>
            </w:r>
            <w:r w:rsidR="00343BA6" w:rsidRPr="005636C1">
              <w:rPr>
                <w:color w:val="0000FF"/>
                <w:sz w:val="18"/>
                <w:szCs w:val="18"/>
              </w:rPr>
              <w:t xml:space="preserve"> </w:t>
            </w:r>
            <w:r w:rsidRPr="005636C1">
              <w:rPr>
                <w:sz w:val="18"/>
                <w:szCs w:val="18"/>
              </w:rPr>
              <w:t>)</w:t>
            </w:r>
            <w:r w:rsidR="00343BA6" w:rsidRPr="005636C1">
              <w:rPr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  <w:gridSpan w:val="3"/>
            <w:tcBorders>
              <w:left w:val="nil"/>
            </w:tcBorders>
          </w:tcPr>
          <w:p w14:paraId="58795791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E-Mail:</w:t>
            </w:r>
          </w:p>
        </w:tc>
        <w:tc>
          <w:tcPr>
            <w:tcW w:w="3260" w:type="dxa"/>
            <w:gridSpan w:val="8"/>
            <w:tcBorders>
              <w:bottom w:val="single" w:sz="4" w:space="0" w:color="auto"/>
            </w:tcBorders>
          </w:tcPr>
          <w:p w14:paraId="42212EB1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</w:tbl>
    <w:p w14:paraId="0C6CC2B8" w14:textId="77777777" w:rsidR="00E27D2E" w:rsidRPr="00656639" w:rsidRDefault="00E27D2E" w:rsidP="00412C59">
      <w:pPr>
        <w:ind w:left="-284" w:right="-284"/>
        <w:jc w:val="both"/>
        <w:rPr>
          <w:b/>
          <w:sz w:val="8"/>
          <w:szCs w:val="8"/>
        </w:rPr>
      </w:pPr>
    </w:p>
    <w:tbl>
      <w:tblPr>
        <w:tblW w:w="9923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4"/>
        <w:gridCol w:w="1418"/>
        <w:gridCol w:w="850"/>
        <w:gridCol w:w="284"/>
        <w:gridCol w:w="3969"/>
        <w:gridCol w:w="1843"/>
        <w:gridCol w:w="1275"/>
      </w:tblGrid>
      <w:tr w:rsidR="00E27D2E" w:rsidRPr="00412C59" w14:paraId="4120F468" w14:textId="77777777">
        <w:tc>
          <w:tcPr>
            <w:tcW w:w="992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376D6F3" w14:textId="7ED5E6EF" w:rsidR="00E27D2E" w:rsidRPr="00412C59" w:rsidRDefault="00F73F9E" w:rsidP="00340FE8">
            <w:pPr>
              <w:tabs>
                <w:tab w:val="left" w:pos="7575"/>
              </w:tabs>
              <w:jc w:val="both"/>
              <w:rPr>
                <w:b/>
              </w:rPr>
            </w:pPr>
            <w:r>
              <w:rPr>
                <w:b/>
              </w:rPr>
              <w:t>2</w:t>
            </w:r>
            <w:r w:rsidR="00E27D2E" w:rsidRPr="00412C59">
              <w:rPr>
                <w:b/>
              </w:rPr>
              <w:t xml:space="preserve">. </w:t>
            </w:r>
            <w:r w:rsidR="00412C59">
              <w:rPr>
                <w:b/>
              </w:rPr>
              <w:t xml:space="preserve"> </w:t>
            </w:r>
            <w:r w:rsidR="00412C59" w:rsidRPr="00412C59">
              <w:rPr>
                <w:b/>
              </w:rPr>
              <w:t>FORMAÇÃO SUPERIOR</w:t>
            </w:r>
            <w:r w:rsidR="00E27D2E" w:rsidRPr="00412C59">
              <w:rPr>
                <w:b/>
              </w:rPr>
              <w:t>:</w:t>
            </w:r>
            <w:r w:rsidR="00340FE8">
              <w:rPr>
                <w:b/>
              </w:rPr>
              <w:tab/>
            </w:r>
          </w:p>
        </w:tc>
      </w:tr>
      <w:tr w:rsidR="001C64C4" w:rsidRPr="005636C1" w14:paraId="5F8540F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84" w:type="dxa"/>
        </w:trPr>
        <w:tc>
          <w:tcPr>
            <w:tcW w:w="1418" w:type="dxa"/>
          </w:tcPr>
          <w:p w14:paraId="284D023D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b/>
                <w:sz w:val="18"/>
                <w:szCs w:val="18"/>
              </w:rPr>
              <w:t>Graduação:</w:t>
            </w:r>
          </w:p>
        </w:tc>
        <w:tc>
          <w:tcPr>
            <w:tcW w:w="850" w:type="dxa"/>
          </w:tcPr>
          <w:p w14:paraId="2D5BAA70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Curso:</w:t>
            </w:r>
          </w:p>
        </w:tc>
        <w:tc>
          <w:tcPr>
            <w:tcW w:w="4253" w:type="dxa"/>
            <w:gridSpan w:val="2"/>
            <w:tcBorders>
              <w:bottom w:val="single" w:sz="4" w:space="0" w:color="auto"/>
            </w:tcBorders>
          </w:tcPr>
          <w:p w14:paraId="30A66115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9E726A9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Data de Conclusão: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3C31EE7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 xml:space="preserve"> </w:t>
            </w:r>
            <w:r w:rsidRPr="005636C1">
              <w:rPr>
                <w:color w:val="0000FF"/>
                <w:sz w:val="18"/>
                <w:szCs w:val="18"/>
              </w:rPr>
              <w:t xml:space="preserve">     </w:t>
            </w:r>
            <w:r w:rsidRPr="005636C1">
              <w:rPr>
                <w:sz w:val="18"/>
                <w:szCs w:val="18"/>
              </w:rPr>
              <w:t xml:space="preserve">/ </w:t>
            </w:r>
            <w:r w:rsidRPr="005636C1">
              <w:rPr>
                <w:color w:val="0000FF"/>
                <w:sz w:val="18"/>
                <w:szCs w:val="18"/>
              </w:rPr>
              <w:t xml:space="preserve">    </w:t>
            </w:r>
            <w:r w:rsidRPr="005636C1">
              <w:rPr>
                <w:sz w:val="18"/>
                <w:szCs w:val="18"/>
              </w:rPr>
              <w:t xml:space="preserve"> /</w:t>
            </w:r>
          </w:p>
        </w:tc>
      </w:tr>
      <w:tr w:rsidR="001C64C4" w:rsidRPr="005636C1" w14:paraId="51755287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wBefore w:w="1702" w:type="dxa"/>
        </w:trPr>
        <w:tc>
          <w:tcPr>
            <w:tcW w:w="1134" w:type="dxa"/>
            <w:gridSpan w:val="2"/>
          </w:tcPr>
          <w:p w14:paraId="161ADED0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Instituição: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14:paraId="1FE28E2F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F73F9E" w:rsidRPr="005636C1" w14:paraId="430B95D8" w14:textId="77777777" w:rsidTr="007857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84" w:type="dxa"/>
        </w:trPr>
        <w:tc>
          <w:tcPr>
            <w:tcW w:w="1418" w:type="dxa"/>
          </w:tcPr>
          <w:p w14:paraId="1CEBDA64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b/>
                <w:sz w:val="18"/>
                <w:szCs w:val="18"/>
              </w:rPr>
              <w:t>Especialização:</w:t>
            </w:r>
          </w:p>
        </w:tc>
        <w:tc>
          <w:tcPr>
            <w:tcW w:w="850" w:type="dxa"/>
          </w:tcPr>
          <w:p w14:paraId="1F25DD89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Curso:</w:t>
            </w:r>
          </w:p>
        </w:tc>
        <w:tc>
          <w:tcPr>
            <w:tcW w:w="4253" w:type="dxa"/>
            <w:gridSpan w:val="2"/>
            <w:tcBorders>
              <w:bottom w:val="single" w:sz="4" w:space="0" w:color="auto"/>
            </w:tcBorders>
          </w:tcPr>
          <w:p w14:paraId="0AB094E2" w14:textId="77777777" w:rsidR="00F73F9E" w:rsidRPr="005636C1" w:rsidRDefault="00F73F9E" w:rsidP="00785715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34C59D9" w14:textId="77777777" w:rsidR="00F73F9E" w:rsidRPr="005636C1" w:rsidRDefault="00F73F9E" w:rsidP="00785715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Data de Conclusão: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31FB912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 xml:space="preserve"> </w:t>
            </w:r>
            <w:r w:rsidRPr="005636C1">
              <w:rPr>
                <w:color w:val="0000FF"/>
                <w:sz w:val="18"/>
                <w:szCs w:val="18"/>
              </w:rPr>
              <w:t xml:space="preserve">     </w:t>
            </w:r>
            <w:r w:rsidRPr="005636C1">
              <w:rPr>
                <w:sz w:val="18"/>
                <w:szCs w:val="18"/>
              </w:rPr>
              <w:t xml:space="preserve">/ </w:t>
            </w:r>
            <w:r w:rsidRPr="005636C1">
              <w:rPr>
                <w:color w:val="0000FF"/>
                <w:sz w:val="18"/>
                <w:szCs w:val="18"/>
              </w:rPr>
              <w:t xml:space="preserve">    </w:t>
            </w:r>
            <w:r w:rsidRPr="005636C1">
              <w:rPr>
                <w:sz w:val="18"/>
                <w:szCs w:val="18"/>
              </w:rPr>
              <w:t xml:space="preserve"> /</w:t>
            </w:r>
          </w:p>
        </w:tc>
      </w:tr>
      <w:tr w:rsidR="00F73F9E" w:rsidRPr="005636C1" w14:paraId="473CC4B0" w14:textId="77777777" w:rsidTr="007857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wBefore w:w="1702" w:type="dxa"/>
        </w:trPr>
        <w:tc>
          <w:tcPr>
            <w:tcW w:w="1134" w:type="dxa"/>
            <w:gridSpan w:val="2"/>
          </w:tcPr>
          <w:p w14:paraId="2E80630D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Instituição: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14:paraId="0E64AC90" w14:textId="77777777" w:rsidR="00F73F9E" w:rsidRPr="005636C1" w:rsidRDefault="00F73F9E" w:rsidP="00785715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F73F9E" w:rsidRPr="005636C1" w14:paraId="5CD69218" w14:textId="77777777" w:rsidTr="007857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84" w:type="dxa"/>
        </w:trPr>
        <w:tc>
          <w:tcPr>
            <w:tcW w:w="1418" w:type="dxa"/>
          </w:tcPr>
          <w:p w14:paraId="01526C82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strado</w:t>
            </w:r>
            <w:r w:rsidRPr="005636C1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850" w:type="dxa"/>
          </w:tcPr>
          <w:p w14:paraId="52195F2A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Curso:</w:t>
            </w:r>
          </w:p>
        </w:tc>
        <w:tc>
          <w:tcPr>
            <w:tcW w:w="4253" w:type="dxa"/>
            <w:gridSpan w:val="2"/>
            <w:tcBorders>
              <w:bottom w:val="single" w:sz="4" w:space="0" w:color="auto"/>
            </w:tcBorders>
          </w:tcPr>
          <w:p w14:paraId="3264A0FB" w14:textId="77777777" w:rsidR="00F73F9E" w:rsidRPr="005636C1" w:rsidRDefault="00F73F9E" w:rsidP="00785715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9809081" w14:textId="77777777" w:rsidR="00F73F9E" w:rsidRPr="005636C1" w:rsidRDefault="00F73F9E" w:rsidP="00785715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Data de Conclusão: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34347E1B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 xml:space="preserve"> </w:t>
            </w:r>
            <w:r w:rsidRPr="005636C1">
              <w:rPr>
                <w:color w:val="0000FF"/>
                <w:sz w:val="18"/>
                <w:szCs w:val="18"/>
              </w:rPr>
              <w:t xml:space="preserve">     </w:t>
            </w:r>
            <w:r w:rsidRPr="005636C1">
              <w:rPr>
                <w:sz w:val="18"/>
                <w:szCs w:val="18"/>
              </w:rPr>
              <w:t xml:space="preserve">/ </w:t>
            </w:r>
            <w:r w:rsidRPr="005636C1">
              <w:rPr>
                <w:color w:val="0000FF"/>
                <w:sz w:val="18"/>
                <w:szCs w:val="18"/>
              </w:rPr>
              <w:t xml:space="preserve">    </w:t>
            </w:r>
            <w:r w:rsidRPr="005636C1">
              <w:rPr>
                <w:sz w:val="18"/>
                <w:szCs w:val="18"/>
              </w:rPr>
              <w:t xml:space="preserve"> /</w:t>
            </w:r>
          </w:p>
        </w:tc>
      </w:tr>
      <w:tr w:rsidR="00F73F9E" w:rsidRPr="005636C1" w14:paraId="39A370B3" w14:textId="77777777" w:rsidTr="007857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wBefore w:w="1702" w:type="dxa"/>
        </w:trPr>
        <w:tc>
          <w:tcPr>
            <w:tcW w:w="1134" w:type="dxa"/>
            <w:gridSpan w:val="2"/>
          </w:tcPr>
          <w:p w14:paraId="2EAF9D14" w14:textId="77777777" w:rsidR="00F73F9E" w:rsidRPr="005636C1" w:rsidRDefault="00F73F9E" w:rsidP="00785715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Instituição: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14:paraId="2229D37F" w14:textId="77777777" w:rsidR="00F73F9E" w:rsidRPr="005636C1" w:rsidRDefault="00F73F9E" w:rsidP="00785715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  <w:tr w:rsidR="001C64C4" w:rsidRPr="005636C1" w14:paraId="47B5569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84" w:type="dxa"/>
        </w:trPr>
        <w:tc>
          <w:tcPr>
            <w:tcW w:w="1418" w:type="dxa"/>
          </w:tcPr>
          <w:p w14:paraId="4E275A65" w14:textId="77777777" w:rsidR="001C64C4" w:rsidRPr="005636C1" w:rsidRDefault="00F73F9E" w:rsidP="002F43B2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outorado</w:t>
            </w:r>
            <w:r w:rsidR="001C64C4" w:rsidRPr="005636C1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850" w:type="dxa"/>
          </w:tcPr>
          <w:p w14:paraId="56C3A696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Curso:</w:t>
            </w:r>
          </w:p>
        </w:tc>
        <w:tc>
          <w:tcPr>
            <w:tcW w:w="4253" w:type="dxa"/>
            <w:gridSpan w:val="2"/>
            <w:tcBorders>
              <w:bottom w:val="single" w:sz="4" w:space="0" w:color="auto"/>
            </w:tcBorders>
          </w:tcPr>
          <w:p w14:paraId="2ADAB6CA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3A3253F" w14:textId="77777777" w:rsidR="001C64C4" w:rsidRPr="005636C1" w:rsidRDefault="001C64C4" w:rsidP="002F43B2">
            <w:pPr>
              <w:jc w:val="right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Data de Conclusão: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4D8AEC3" w14:textId="77777777" w:rsidR="001C64C4" w:rsidRPr="005636C1" w:rsidRDefault="00343BA6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 xml:space="preserve"> </w:t>
            </w:r>
            <w:r w:rsidRPr="005636C1">
              <w:rPr>
                <w:color w:val="0000FF"/>
                <w:sz w:val="18"/>
                <w:szCs w:val="18"/>
              </w:rPr>
              <w:t xml:space="preserve">     </w:t>
            </w:r>
            <w:r w:rsidRPr="005636C1">
              <w:rPr>
                <w:sz w:val="18"/>
                <w:szCs w:val="18"/>
              </w:rPr>
              <w:t xml:space="preserve">/ </w:t>
            </w:r>
            <w:r w:rsidRPr="005636C1">
              <w:rPr>
                <w:color w:val="0000FF"/>
                <w:sz w:val="18"/>
                <w:szCs w:val="18"/>
              </w:rPr>
              <w:t xml:space="preserve">    </w:t>
            </w:r>
            <w:r w:rsidRPr="005636C1">
              <w:rPr>
                <w:sz w:val="18"/>
                <w:szCs w:val="18"/>
              </w:rPr>
              <w:t xml:space="preserve"> /</w:t>
            </w:r>
          </w:p>
        </w:tc>
      </w:tr>
      <w:tr w:rsidR="001C64C4" w:rsidRPr="005636C1" w14:paraId="525BDCB6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wBefore w:w="1702" w:type="dxa"/>
        </w:trPr>
        <w:tc>
          <w:tcPr>
            <w:tcW w:w="1134" w:type="dxa"/>
            <w:gridSpan w:val="2"/>
          </w:tcPr>
          <w:p w14:paraId="12C8B4D5" w14:textId="77777777" w:rsidR="001C64C4" w:rsidRPr="005636C1" w:rsidRDefault="001C64C4" w:rsidP="002F43B2">
            <w:pPr>
              <w:jc w:val="both"/>
              <w:rPr>
                <w:sz w:val="18"/>
                <w:szCs w:val="18"/>
              </w:rPr>
            </w:pPr>
            <w:r w:rsidRPr="005636C1">
              <w:rPr>
                <w:sz w:val="18"/>
                <w:szCs w:val="18"/>
              </w:rPr>
              <w:t>- Instituição: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14:paraId="38CE0328" w14:textId="77777777" w:rsidR="001C64C4" w:rsidRPr="005636C1" w:rsidRDefault="001C64C4" w:rsidP="002F43B2">
            <w:pPr>
              <w:jc w:val="both"/>
              <w:rPr>
                <w:color w:val="0000FF"/>
                <w:sz w:val="18"/>
                <w:szCs w:val="18"/>
              </w:rPr>
            </w:pPr>
          </w:p>
        </w:tc>
      </w:tr>
    </w:tbl>
    <w:p w14:paraId="292F2163" w14:textId="77777777" w:rsidR="0031196E" w:rsidRPr="00656639" w:rsidRDefault="0031196E" w:rsidP="0031196E">
      <w:pPr>
        <w:ind w:left="-284" w:right="-284"/>
        <w:jc w:val="both"/>
        <w:rPr>
          <w:b/>
          <w:sz w:val="8"/>
          <w:szCs w:val="8"/>
        </w:rPr>
      </w:pPr>
    </w:p>
    <w:p w14:paraId="6D773C1A" w14:textId="77777777" w:rsidR="00E27D2E" w:rsidRDefault="00E27D2E" w:rsidP="0031196E">
      <w:pPr>
        <w:ind w:right="-284"/>
        <w:jc w:val="both"/>
        <w:rPr>
          <w:b/>
          <w:sz w:val="8"/>
          <w:szCs w:val="8"/>
        </w:rPr>
      </w:pPr>
    </w:p>
    <w:tbl>
      <w:tblPr>
        <w:tblW w:w="6947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5267"/>
      </w:tblGrid>
      <w:tr w:rsidR="00F73F9E" w:rsidRPr="00412C59" w14:paraId="2DA7D0DC" w14:textId="77777777" w:rsidTr="00785715">
        <w:trPr>
          <w:cantSplit/>
        </w:trPr>
        <w:tc>
          <w:tcPr>
            <w:tcW w:w="1680" w:type="dxa"/>
          </w:tcPr>
          <w:p w14:paraId="1249AD01" w14:textId="7F198C94" w:rsidR="00F73F9E" w:rsidRPr="005636C1" w:rsidRDefault="00834EAC" w:rsidP="00785715">
            <w:pPr>
              <w:jc w:val="both"/>
              <w:rPr>
                <w:b/>
                <w:color w:val="0000FF"/>
                <w:sz w:val="18"/>
                <w:szCs w:val="18"/>
              </w:rPr>
            </w:pPr>
            <w:r>
              <w:rPr>
                <w:b/>
              </w:rPr>
              <w:t>3</w:t>
            </w:r>
            <w:r w:rsidR="00F73F9E" w:rsidRPr="00412C59">
              <w:rPr>
                <w:b/>
              </w:rPr>
              <w:t>.</w:t>
            </w:r>
            <w:r w:rsidR="00F73F9E">
              <w:rPr>
                <w:b/>
              </w:rPr>
              <w:t xml:space="preserve"> </w:t>
            </w:r>
            <w:r w:rsidR="00F73F9E" w:rsidRPr="00F73F9E">
              <w:rPr>
                <w:b/>
                <w:iCs/>
              </w:rPr>
              <w:t>SUPERVISOR</w:t>
            </w:r>
            <w:r w:rsidR="00F73F9E" w:rsidRPr="00412C59">
              <w:rPr>
                <w:b/>
              </w:rPr>
              <w:t>:</w:t>
            </w:r>
            <w:r w:rsidR="00F73F9E">
              <w:rPr>
                <w:b/>
              </w:rPr>
              <w:t xml:space="preserve"> </w:t>
            </w:r>
          </w:p>
        </w:tc>
        <w:tc>
          <w:tcPr>
            <w:tcW w:w="5267" w:type="dxa"/>
            <w:tcBorders>
              <w:left w:val="nil"/>
              <w:bottom w:val="single" w:sz="4" w:space="0" w:color="auto"/>
            </w:tcBorders>
          </w:tcPr>
          <w:p w14:paraId="2F7EC712" w14:textId="77777777" w:rsidR="00F73F9E" w:rsidRPr="005636C1" w:rsidRDefault="00F73F9E" w:rsidP="00785715">
            <w:pPr>
              <w:jc w:val="both"/>
              <w:rPr>
                <w:b/>
                <w:color w:val="0000FF"/>
                <w:sz w:val="18"/>
                <w:szCs w:val="18"/>
              </w:rPr>
            </w:pPr>
          </w:p>
        </w:tc>
      </w:tr>
    </w:tbl>
    <w:p w14:paraId="1A04612A" w14:textId="77777777" w:rsidR="00F73F9E" w:rsidRPr="00656639" w:rsidRDefault="00F73F9E" w:rsidP="0031196E">
      <w:pPr>
        <w:ind w:right="-284"/>
        <w:jc w:val="both"/>
        <w:rPr>
          <w:b/>
          <w:sz w:val="8"/>
          <w:szCs w:val="8"/>
        </w:rPr>
      </w:pPr>
    </w:p>
    <w:tbl>
      <w:tblPr>
        <w:tblW w:w="9923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3"/>
      </w:tblGrid>
      <w:tr w:rsidR="00E27D2E" w:rsidRPr="005636C1" w14:paraId="4CBBF6DB" w14:textId="77777777">
        <w:trPr>
          <w:cantSplit/>
        </w:trPr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</w:tcPr>
          <w:p w14:paraId="3510488C" w14:textId="4A8E06CA" w:rsidR="00E27D2E" w:rsidRPr="005636C1" w:rsidRDefault="00834EAC" w:rsidP="005636C1">
            <w:pPr>
              <w:jc w:val="both"/>
              <w:rPr>
                <w:b/>
              </w:rPr>
            </w:pPr>
            <w:r>
              <w:rPr>
                <w:b/>
              </w:rPr>
              <w:t>4</w:t>
            </w:r>
            <w:r w:rsidR="005636C1" w:rsidRPr="005636C1">
              <w:rPr>
                <w:b/>
              </w:rPr>
              <w:t xml:space="preserve">. </w:t>
            </w:r>
            <w:r w:rsidR="00E92539" w:rsidRPr="00E92539">
              <w:rPr>
                <w:b/>
                <w:bCs/>
              </w:rPr>
              <w:t>MODALIDADE</w:t>
            </w:r>
            <w:r w:rsidR="00E92539">
              <w:rPr>
                <w:b/>
              </w:rPr>
              <w:t xml:space="preserve"> DA INSCRIÇÃO</w:t>
            </w:r>
            <w:r w:rsidR="00E27D2E" w:rsidRPr="005636C1">
              <w:rPr>
                <w:b/>
              </w:rPr>
              <w:t>:</w:t>
            </w:r>
            <w:r w:rsidR="00000A74">
              <w:rPr>
                <w:b/>
              </w:rPr>
              <w:t xml:space="preserve"> </w:t>
            </w:r>
          </w:p>
        </w:tc>
      </w:tr>
    </w:tbl>
    <w:p w14:paraId="61F9FAC9" w14:textId="77777777" w:rsidR="00000A74" w:rsidRPr="0031196E" w:rsidRDefault="00000A74" w:rsidP="00000A74">
      <w:pPr>
        <w:rPr>
          <w:sz w:val="6"/>
          <w:szCs w:val="6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9355"/>
      </w:tblGrid>
      <w:tr w:rsidR="00000A74" w:rsidRPr="0031196E" w14:paraId="1B58030E" w14:textId="77777777" w:rsidTr="00F56465">
        <w:trPr>
          <w:cantSplit/>
        </w:trPr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D8F2" w14:textId="77777777" w:rsidR="00000A74" w:rsidRPr="0031196E" w:rsidRDefault="00000A74" w:rsidP="00F56465">
            <w:pPr>
              <w:jc w:val="center"/>
              <w:rPr>
                <w:color w:val="0000FF"/>
                <w:sz w:val="18"/>
                <w:szCs w:val="18"/>
              </w:rPr>
            </w:pPr>
          </w:p>
        </w:tc>
        <w:tc>
          <w:tcPr>
            <w:tcW w:w="9355" w:type="dxa"/>
            <w:tcBorders>
              <w:left w:val="nil"/>
            </w:tcBorders>
          </w:tcPr>
          <w:p w14:paraId="5D8D9347" w14:textId="77777777" w:rsidR="00000A74" w:rsidRPr="0031196E" w:rsidRDefault="00E92539" w:rsidP="00000A74">
            <w:pPr>
              <w:ind w:left="57"/>
              <w:jc w:val="both"/>
              <w:rPr>
                <w:sz w:val="18"/>
                <w:szCs w:val="18"/>
              </w:rPr>
            </w:pPr>
            <w:r w:rsidRPr="00E92539">
              <w:rPr>
                <w:sz w:val="18"/>
                <w:szCs w:val="18"/>
              </w:rPr>
              <w:t>Brasileiro ou estrangeiro portador de visto temporário residente no Brasil, sem vínculo empregatício</w:t>
            </w:r>
            <w:r w:rsidR="00000A74" w:rsidRPr="0031196E">
              <w:rPr>
                <w:sz w:val="18"/>
                <w:szCs w:val="18"/>
              </w:rPr>
              <w:t>.</w:t>
            </w:r>
          </w:p>
        </w:tc>
      </w:tr>
    </w:tbl>
    <w:p w14:paraId="1A79F805" w14:textId="77777777" w:rsidR="001C64C4" w:rsidRPr="0031196E" w:rsidRDefault="001C64C4">
      <w:pPr>
        <w:rPr>
          <w:sz w:val="6"/>
          <w:szCs w:val="6"/>
        </w:rPr>
      </w:pPr>
    </w:p>
    <w:tbl>
      <w:tblPr>
        <w:tblW w:w="966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9355"/>
      </w:tblGrid>
      <w:tr w:rsidR="00E92539" w:rsidRPr="00E92539" w14:paraId="6868B4C4" w14:textId="77777777" w:rsidTr="00000A74">
        <w:trPr>
          <w:cantSplit/>
        </w:trPr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99AD" w14:textId="77777777" w:rsidR="001C64C4" w:rsidRPr="00E92539" w:rsidRDefault="001C64C4" w:rsidP="00343BA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5" w:type="dxa"/>
            <w:tcBorders>
              <w:left w:val="nil"/>
            </w:tcBorders>
          </w:tcPr>
          <w:p w14:paraId="4E107516" w14:textId="77777777" w:rsidR="001C64C4" w:rsidRPr="00E92539" w:rsidRDefault="00E92539">
            <w:pPr>
              <w:ind w:left="57"/>
              <w:jc w:val="both"/>
              <w:rPr>
                <w:sz w:val="18"/>
                <w:szCs w:val="18"/>
              </w:rPr>
            </w:pPr>
            <w:r w:rsidRPr="00E92539">
              <w:rPr>
                <w:sz w:val="18"/>
                <w:szCs w:val="18"/>
              </w:rPr>
              <w:t>Estrangeiro, residente no exterior, sem vínculo empregatício</w:t>
            </w:r>
            <w:r w:rsidR="001C64C4" w:rsidRPr="00E92539">
              <w:rPr>
                <w:sz w:val="18"/>
                <w:szCs w:val="18"/>
              </w:rPr>
              <w:t>.</w:t>
            </w:r>
          </w:p>
        </w:tc>
      </w:tr>
    </w:tbl>
    <w:p w14:paraId="13EBB300" w14:textId="77777777" w:rsidR="00000A74" w:rsidRPr="0031196E" w:rsidRDefault="00000A74" w:rsidP="00000A74">
      <w:pPr>
        <w:rPr>
          <w:sz w:val="6"/>
          <w:szCs w:val="6"/>
        </w:rPr>
      </w:pPr>
    </w:p>
    <w:p w14:paraId="74D570CB" w14:textId="77777777" w:rsidR="001C64C4" w:rsidRPr="0031196E" w:rsidRDefault="001C64C4">
      <w:pPr>
        <w:rPr>
          <w:sz w:val="6"/>
          <w:szCs w:val="6"/>
        </w:rPr>
      </w:pPr>
    </w:p>
    <w:p w14:paraId="3B54FFC7" w14:textId="77777777" w:rsidR="00FA428A" w:rsidRDefault="00FA428A">
      <w:pPr>
        <w:ind w:left="-284" w:right="-284"/>
        <w:jc w:val="both"/>
        <w:rPr>
          <w:sz w:val="16"/>
        </w:rPr>
      </w:pPr>
    </w:p>
    <w:p w14:paraId="46E53BA7" w14:textId="77777777" w:rsidR="00394BC4" w:rsidRDefault="00394BC4">
      <w:pPr>
        <w:ind w:left="-284" w:right="-284"/>
        <w:jc w:val="both"/>
        <w:rPr>
          <w:sz w:val="16"/>
        </w:rPr>
      </w:pPr>
    </w:p>
    <w:tbl>
      <w:tblPr>
        <w:tblW w:w="0" w:type="auto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5"/>
        <w:gridCol w:w="2126"/>
        <w:gridCol w:w="142"/>
        <w:gridCol w:w="425"/>
        <w:gridCol w:w="284"/>
        <w:gridCol w:w="1814"/>
        <w:gridCol w:w="312"/>
        <w:gridCol w:w="709"/>
      </w:tblGrid>
      <w:tr w:rsidR="00343BA6" w:rsidRPr="00245AC3" w14:paraId="526E0384" w14:textId="77777777">
        <w:trPr>
          <w:cantSplit/>
        </w:trPr>
        <w:tc>
          <w:tcPr>
            <w:tcW w:w="1135" w:type="dxa"/>
          </w:tcPr>
          <w:p w14:paraId="632E3EA5" w14:textId="77777777" w:rsidR="00343BA6" w:rsidRPr="00245AC3" w:rsidRDefault="00343BA6" w:rsidP="0079357F">
            <w:pPr>
              <w:spacing w:before="20" w:after="40"/>
              <w:jc w:val="both"/>
            </w:pPr>
            <w:r w:rsidRPr="00245AC3">
              <w:t>Local/Data: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0263D00" w14:textId="77777777" w:rsidR="00343BA6" w:rsidRPr="00245AC3" w:rsidRDefault="00343BA6" w:rsidP="0079357F">
            <w:pPr>
              <w:spacing w:before="20" w:after="40"/>
              <w:jc w:val="both"/>
              <w:rPr>
                <w:color w:val="0000FF"/>
              </w:rPr>
            </w:pPr>
          </w:p>
        </w:tc>
        <w:tc>
          <w:tcPr>
            <w:tcW w:w="142" w:type="dxa"/>
          </w:tcPr>
          <w:p w14:paraId="55FEE28B" w14:textId="77777777" w:rsidR="00343BA6" w:rsidRPr="00245AC3" w:rsidRDefault="00343BA6" w:rsidP="0079357F">
            <w:pPr>
              <w:spacing w:before="20" w:after="40"/>
              <w:jc w:val="both"/>
            </w:pPr>
            <w:r w:rsidRPr="00245AC3">
              <w:t xml:space="preserve">, 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E45DB85" w14:textId="77777777" w:rsidR="00343BA6" w:rsidRPr="00245AC3" w:rsidRDefault="00343BA6" w:rsidP="0079357F">
            <w:pPr>
              <w:spacing w:before="20" w:after="40"/>
              <w:jc w:val="both"/>
              <w:rPr>
                <w:color w:val="0000FF"/>
              </w:rPr>
            </w:pPr>
          </w:p>
        </w:tc>
        <w:tc>
          <w:tcPr>
            <w:tcW w:w="284" w:type="dxa"/>
          </w:tcPr>
          <w:p w14:paraId="49034A31" w14:textId="77777777" w:rsidR="00343BA6" w:rsidRPr="00245AC3" w:rsidRDefault="00343BA6" w:rsidP="0079357F">
            <w:pPr>
              <w:spacing w:before="20" w:after="40"/>
              <w:jc w:val="both"/>
            </w:pPr>
            <w:r w:rsidRPr="00245AC3">
              <w:t xml:space="preserve">de </w:t>
            </w: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E422194" w14:textId="77777777" w:rsidR="00343BA6" w:rsidRPr="00245AC3" w:rsidRDefault="00343BA6" w:rsidP="0079357F">
            <w:pPr>
              <w:spacing w:before="20" w:after="40"/>
              <w:jc w:val="both"/>
              <w:rPr>
                <w:color w:val="0000FF"/>
              </w:rPr>
            </w:pPr>
          </w:p>
        </w:tc>
        <w:tc>
          <w:tcPr>
            <w:tcW w:w="312" w:type="dxa"/>
          </w:tcPr>
          <w:p w14:paraId="6A0EF431" w14:textId="77777777" w:rsidR="00343BA6" w:rsidRPr="00245AC3" w:rsidRDefault="00343BA6" w:rsidP="0079357F">
            <w:pPr>
              <w:spacing w:before="20" w:after="40"/>
              <w:jc w:val="both"/>
            </w:pPr>
            <w:r w:rsidRPr="00245AC3">
              <w:t>de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ABAFC4D" w14:textId="77777777" w:rsidR="00343BA6" w:rsidRPr="00245AC3" w:rsidRDefault="00343BA6" w:rsidP="0079357F">
            <w:pPr>
              <w:spacing w:before="20" w:after="40"/>
              <w:jc w:val="both"/>
              <w:rPr>
                <w:color w:val="0000FF"/>
              </w:rPr>
            </w:pPr>
          </w:p>
        </w:tc>
      </w:tr>
    </w:tbl>
    <w:p w14:paraId="6189CE38" w14:textId="77777777" w:rsidR="00E1027C" w:rsidRDefault="00E1027C">
      <w:pPr>
        <w:ind w:right="-284" w:hanging="284"/>
        <w:jc w:val="both"/>
        <w:rPr>
          <w:sz w:val="16"/>
        </w:rPr>
      </w:pPr>
    </w:p>
    <w:p w14:paraId="19B154D6" w14:textId="77777777" w:rsidR="001C64C4" w:rsidRDefault="001C64C4">
      <w:pPr>
        <w:ind w:right="-284"/>
        <w:rPr>
          <w:sz w:val="2"/>
        </w:rPr>
      </w:pPr>
    </w:p>
    <w:sectPr w:rsidR="001C64C4" w:rsidSect="00B40520">
      <w:headerReference w:type="default" r:id="rId7"/>
      <w:pgSz w:w="11907" w:h="16840" w:code="9"/>
      <w:pgMar w:top="2495" w:right="851" w:bottom="851" w:left="1134" w:header="284" w:footer="6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5E392" w14:textId="77777777" w:rsidR="006B4A76" w:rsidRDefault="006B4A76">
      <w:r>
        <w:separator/>
      </w:r>
    </w:p>
  </w:endnote>
  <w:endnote w:type="continuationSeparator" w:id="0">
    <w:p w14:paraId="4BE127A0" w14:textId="77777777" w:rsidR="006B4A76" w:rsidRDefault="006B4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3AB9D" w14:textId="77777777" w:rsidR="006B4A76" w:rsidRDefault="006B4A76">
      <w:r>
        <w:separator/>
      </w:r>
    </w:p>
  </w:footnote>
  <w:footnote w:type="continuationSeparator" w:id="0">
    <w:p w14:paraId="11EA97C0" w14:textId="77777777" w:rsidR="006B4A76" w:rsidRDefault="006B4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22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01"/>
      <w:gridCol w:w="6113"/>
      <w:gridCol w:w="2108"/>
    </w:tblGrid>
    <w:tr w:rsidR="00DA5D44" w:rsidRPr="00C03075" w14:paraId="5B061784" w14:textId="77777777" w:rsidTr="00B40520">
      <w:trPr>
        <w:jc w:val="center"/>
      </w:trPr>
      <w:tc>
        <w:tcPr>
          <w:tcW w:w="1401" w:type="dxa"/>
          <w:vAlign w:val="bottom"/>
        </w:tcPr>
        <w:p w14:paraId="164A5D49" w14:textId="623084A5" w:rsidR="00DA5D44" w:rsidRPr="00C03075" w:rsidRDefault="00DA5D44" w:rsidP="00C03075">
          <w:pPr>
            <w:spacing w:after="60"/>
            <w:jc w:val="center"/>
            <w:rPr>
              <w:rFonts w:ascii="Calibri" w:hAnsi="Calibri"/>
              <w:sz w:val="24"/>
              <w:szCs w:val="24"/>
            </w:rPr>
          </w:pPr>
          <w:bookmarkStart w:id="0" w:name="_Hlk5706492"/>
        </w:p>
      </w:tc>
      <w:tc>
        <w:tcPr>
          <w:tcW w:w="6113" w:type="dxa"/>
          <w:vAlign w:val="center"/>
        </w:tcPr>
        <w:p w14:paraId="45451545" w14:textId="77777777" w:rsidR="006E52B4" w:rsidRDefault="006E52B4" w:rsidP="006E52B4">
          <w:pPr>
            <w:pStyle w:val="Cabealho"/>
            <w:jc w:val="center"/>
            <w:rPr>
              <w:rFonts w:ascii="Verdana" w:hAnsi="Verdana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8F9F4BB" wp14:editId="582E95E7">
                <wp:simplePos x="0" y="0"/>
                <wp:positionH relativeFrom="margin">
                  <wp:align>center</wp:align>
                </wp:positionH>
                <wp:positionV relativeFrom="paragraph">
                  <wp:posOffset>-68580</wp:posOffset>
                </wp:positionV>
                <wp:extent cx="682625" cy="728980"/>
                <wp:effectExtent l="0" t="0" r="3175" b="0"/>
                <wp:wrapTopAndBottom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2625" cy="728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F5133">
            <w:rPr>
              <w:rFonts w:ascii="Verdana" w:hAnsi="Verdana"/>
              <w:sz w:val="16"/>
              <w:szCs w:val="16"/>
            </w:rPr>
            <w:t>SERVIÇO PÚBLICO FEDERAL</w:t>
          </w:r>
        </w:p>
        <w:p w14:paraId="064DCB64" w14:textId="77777777" w:rsidR="006E52B4" w:rsidRPr="005F5133" w:rsidRDefault="006E52B4" w:rsidP="006E52B4">
          <w:pPr>
            <w:pStyle w:val="Cabealho"/>
            <w:jc w:val="center"/>
            <w:rPr>
              <w:rFonts w:ascii="Verdana" w:hAnsi="Verdana"/>
              <w:sz w:val="16"/>
              <w:szCs w:val="16"/>
            </w:rPr>
          </w:pPr>
          <w:r>
            <w:rPr>
              <w:rFonts w:ascii="Verdana" w:hAnsi="Verdana"/>
              <w:sz w:val="16"/>
              <w:szCs w:val="16"/>
            </w:rPr>
            <w:t>MINISTÉRIO DA EDUCAÇÃO</w:t>
          </w:r>
        </w:p>
        <w:p w14:paraId="71806E34" w14:textId="77777777" w:rsidR="006E52B4" w:rsidRPr="005F5133" w:rsidRDefault="006E52B4" w:rsidP="006E52B4">
          <w:pPr>
            <w:pStyle w:val="Cabealho"/>
            <w:jc w:val="center"/>
            <w:rPr>
              <w:rFonts w:ascii="Verdana" w:hAnsi="Verdana"/>
              <w:b/>
            </w:rPr>
          </w:pPr>
          <w:r>
            <w:rPr>
              <w:rFonts w:ascii="Verdana" w:hAnsi="Verdana"/>
              <w:b/>
            </w:rPr>
            <w:t xml:space="preserve">UNIVERSIDADE FEDERAL </w:t>
          </w:r>
          <w:r w:rsidRPr="005F5133">
            <w:rPr>
              <w:rFonts w:ascii="Verdana" w:hAnsi="Verdana"/>
              <w:b/>
            </w:rPr>
            <w:t>DE SANTA CATARINA</w:t>
          </w:r>
        </w:p>
        <w:p w14:paraId="6710A78A" w14:textId="77777777" w:rsidR="006E52B4" w:rsidRDefault="006E52B4" w:rsidP="006E52B4">
          <w:pPr>
            <w:pStyle w:val="Cabealho"/>
            <w:jc w:val="center"/>
            <w:rPr>
              <w:rFonts w:ascii="Verdana" w:hAnsi="Verdana"/>
              <w:b/>
            </w:rPr>
          </w:pPr>
          <w:r w:rsidRPr="000C522E">
            <w:rPr>
              <w:rFonts w:ascii="Verdana" w:hAnsi="Verdana"/>
              <w:b/>
            </w:rPr>
            <w:t>CENTRO DE CIÊNCIAS AGRÁRIAS</w:t>
          </w:r>
          <w:r>
            <w:rPr>
              <w:rFonts w:ascii="Verdana" w:hAnsi="Verdana"/>
              <w:b/>
            </w:rPr>
            <w:t xml:space="preserve"> </w:t>
          </w:r>
        </w:p>
        <w:p w14:paraId="04F853A5" w14:textId="77777777" w:rsidR="006E52B4" w:rsidRPr="005B0A1D" w:rsidRDefault="006E52B4" w:rsidP="006E52B4">
          <w:pPr>
            <w:pStyle w:val="Cabealho"/>
            <w:jc w:val="center"/>
            <w:rPr>
              <w:rFonts w:ascii="Verdana" w:hAnsi="Verdana"/>
            </w:rPr>
          </w:pPr>
          <w:r w:rsidRPr="005B0A1D">
            <w:rPr>
              <w:rFonts w:ascii="Verdana" w:hAnsi="Verdana"/>
            </w:rPr>
            <w:t>Departamento de Aquicultura</w:t>
          </w:r>
        </w:p>
        <w:p w14:paraId="45AD93BE" w14:textId="77777777" w:rsidR="006E52B4" w:rsidRPr="005B0A1D" w:rsidRDefault="006E52B4" w:rsidP="006E52B4">
          <w:pPr>
            <w:pStyle w:val="Cabealho"/>
            <w:jc w:val="center"/>
            <w:rPr>
              <w:rFonts w:ascii="Verdana" w:hAnsi="Verdana"/>
              <w:b/>
            </w:rPr>
          </w:pPr>
          <w:r>
            <w:rPr>
              <w:rFonts w:ascii="Verdana" w:hAnsi="Verdana"/>
            </w:rPr>
            <w:t>Laboratório de Camarões Marinhos</w:t>
          </w:r>
        </w:p>
        <w:p w14:paraId="2F09BFB5" w14:textId="77777777" w:rsidR="006E52B4" w:rsidRPr="005B0A1D" w:rsidRDefault="006E52B4" w:rsidP="006E52B4">
          <w:pPr>
            <w:pStyle w:val="Cabealho"/>
            <w:jc w:val="center"/>
            <w:rPr>
              <w:rFonts w:ascii="Verdana" w:hAnsi="Verdana"/>
            </w:rPr>
          </w:pPr>
          <w:r w:rsidRPr="005B0A1D">
            <w:rPr>
              <w:rFonts w:ascii="Verdana" w:hAnsi="Verdana"/>
            </w:rPr>
            <w:t xml:space="preserve">Rua Dos Coroas, n. 503 – Barra da Lagoa </w:t>
          </w:r>
        </w:p>
        <w:p w14:paraId="240C5ADF" w14:textId="77777777" w:rsidR="006E52B4" w:rsidRPr="005B0A1D" w:rsidRDefault="006E52B4" w:rsidP="006E52B4">
          <w:pPr>
            <w:pStyle w:val="Cabealho"/>
            <w:jc w:val="center"/>
            <w:rPr>
              <w:rFonts w:ascii="Verdana" w:hAnsi="Verdana"/>
            </w:rPr>
          </w:pPr>
          <w:r w:rsidRPr="005B0A1D">
            <w:rPr>
              <w:rFonts w:ascii="Verdana" w:hAnsi="Verdana"/>
            </w:rPr>
            <w:t>CEP: 88</w:t>
          </w:r>
          <w:r>
            <w:rPr>
              <w:rFonts w:ascii="Verdana" w:hAnsi="Verdana"/>
            </w:rPr>
            <w:t>061-6</w:t>
          </w:r>
          <w:r w:rsidRPr="005B0A1D">
            <w:rPr>
              <w:rFonts w:ascii="Verdana" w:hAnsi="Verdana"/>
            </w:rPr>
            <w:t>00 - FLORIANÓPOLIS - SC</w:t>
          </w:r>
        </w:p>
        <w:p w14:paraId="0906E7DE" w14:textId="77777777" w:rsidR="006E52B4" w:rsidRPr="005B0A1D" w:rsidRDefault="006E52B4" w:rsidP="006E52B4">
          <w:pPr>
            <w:pStyle w:val="Cabealho"/>
            <w:jc w:val="center"/>
            <w:rPr>
              <w:rFonts w:ascii="Verdana" w:hAnsi="Verdana"/>
            </w:rPr>
          </w:pPr>
          <w:r w:rsidRPr="005B0A1D">
            <w:rPr>
              <w:rFonts w:ascii="Verdana" w:hAnsi="Verdana"/>
            </w:rPr>
            <w:t>TELEFONE: (48) 3721-</w:t>
          </w:r>
          <w:r>
            <w:rPr>
              <w:rFonts w:ascii="Verdana" w:hAnsi="Verdana"/>
            </w:rPr>
            <w:t>4118</w:t>
          </w:r>
          <w:r w:rsidRPr="005B0A1D">
            <w:rPr>
              <w:rFonts w:ascii="Verdana" w:hAnsi="Verdana"/>
            </w:rPr>
            <w:t xml:space="preserve"> </w:t>
          </w:r>
        </w:p>
        <w:p w14:paraId="7AA8CFCE" w14:textId="6337792C" w:rsidR="00DA5D44" w:rsidRPr="009F1B54" w:rsidRDefault="00DA5D44" w:rsidP="008273B4">
          <w:pPr>
            <w:pStyle w:val="Ttulo6"/>
            <w:spacing w:after="20"/>
            <w:rPr>
              <w:rFonts w:ascii="Calibri" w:hAnsi="Calibri"/>
              <w:b w:val="0"/>
              <w:bCs w:val="0"/>
              <w:color w:val="087690"/>
              <w:spacing w:val="0"/>
              <w:sz w:val="22"/>
              <w:szCs w:val="22"/>
              <w:lang w:val="pt-BR" w:eastAsia="pt-BR"/>
            </w:rPr>
          </w:pPr>
        </w:p>
      </w:tc>
      <w:tc>
        <w:tcPr>
          <w:tcW w:w="2108" w:type="dxa"/>
          <w:vAlign w:val="center"/>
        </w:tcPr>
        <w:p w14:paraId="393901C8" w14:textId="7A5D8AD9" w:rsidR="00DA5D44" w:rsidRPr="00C03075" w:rsidRDefault="00DA5D44" w:rsidP="0079357F">
          <w:pPr>
            <w:jc w:val="center"/>
            <w:rPr>
              <w:rFonts w:ascii="Calibri" w:hAnsi="Calibri"/>
              <w:sz w:val="24"/>
              <w:szCs w:val="24"/>
              <w:highlight w:val="blue"/>
            </w:rPr>
          </w:pPr>
        </w:p>
      </w:tc>
    </w:tr>
  </w:tbl>
  <w:p w14:paraId="13C11632" w14:textId="77777777" w:rsidR="00DA5D44" w:rsidRDefault="00DA5D44">
    <w:pPr>
      <w:pStyle w:val="Cabealho"/>
      <w:rPr>
        <w:sz w:val="16"/>
        <w:szCs w:val="16"/>
      </w:rPr>
    </w:pPr>
  </w:p>
  <w:p w14:paraId="717D3D93" w14:textId="4F7E9F7A" w:rsidR="00F73F9E" w:rsidRPr="00F92D7E" w:rsidRDefault="00F73F9E" w:rsidP="00F73F9E">
    <w:pPr>
      <w:pStyle w:val="Ttulo1"/>
      <w:ind w:right="55"/>
      <w:rPr>
        <w:i/>
        <w:iCs/>
        <w:sz w:val="20"/>
      </w:rPr>
    </w:pPr>
    <w:r w:rsidRPr="00F92D7E">
      <w:rPr>
        <w:spacing w:val="4"/>
        <w:sz w:val="20"/>
      </w:rPr>
      <w:t xml:space="preserve">PNPD </w:t>
    </w:r>
    <w:r w:rsidRPr="00F92D7E">
      <w:rPr>
        <w:sz w:val="20"/>
      </w:rPr>
      <w:t xml:space="preserve">- </w:t>
    </w:r>
    <w:r w:rsidRPr="00F92D7E">
      <w:rPr>
        <w:bCs/>
        <w:sz w:val="20"/>
      </w:rPr>
      <w:t xml:space="preserve">Edital Nº </w:t>
    </w:r>
    <w:r w:rsidR="006E52B4">
      <w:rPr>
        <w:bCs/>
        <w:sz w:val="20"/>
      </w:rPr>
      <w:t>01</w:t>
    </w:r>
    <w:r w:rsidRPr="00F92D7E">
      <w:rPr>
        <w:bCs/>
        <w:sz w:val="20"/>
      </w:rPr>
      <w:t>/</w:t>
    </w:r>
    <w:r w:rsidR="006E52B4">
      <w:rPr>
        <w:bCs/>
        <w:sz w:val="20"/>
      </w:rPr>
      <w:t>LCM</w:t>
    </w:r>
    <w:r w:rsidRPr="00F92D7E">
      <w:rPr>
        <w:bCs/>
        <w:sz w:val="20"/>
      </w:rPr>
      <w:t>/</w:t>
    </w:r>
    <w:r w:rsidR="006E52B4">
      <w:rPr>
        <w:bCs/>
        <w:sz w:val="20"/>
      </w:rPr>
      <w:t>2021</w:t>
    </w:r>
    <w:r w:rsidRPr="00F92D7E">
      <w:rPr>
        <w:bCs/>
        <w:sz w:val="20"/>
      </w:rPr>
      <w:t xml:space="preserve"> - </w:t>
    </w:r>
    <w:r w:rsidRPr="00F92D7E">
      <w:rPr>
        <w:sz w:val="20"/>
      </w:rPr>
      <w:t>Anexo I</w:t>
    </w:r>
  </w:p>
  <w:p w14:paraId="6CB02031" w14:textId="77777777" w:rsidR="00F73F9E" w:rsidRPr="00343BA6" w:rsidRDefault="00F73F9E">
    <w:pPr>
      <w:pStyle w:val="Cabealho"/>
      <w:rPr>
        <w:sz w:val="16"/>
        <w:szCs w:val="16"/>
      </w:rPr>
    </w:pPr>
  </w:p>
  <w:bookmarkEnd w:id="0"/>
  <w:p w14:paraId="3BCFF84E" w14:textId="77777777" w:rsidR="00DA5D44" w:rsidRPr="0079357F" w:rsidRDefault="00DA5D44" w:rsidP="00343BA6">
    <w:pPr>
      <w:pStyle w:val="Ttulo"/>
      <w:rPr>
        <w:spacing w:val="68"/>
        <w:sz w:val="28"/>
        <w:szCs w:val="32"/>
      </w:rPr>
    </w:pPr>
    <w:r w:rsidRPr="0079357F">
      <w:rPr>
        <w:spacing w:val="68"/>
        <w:sz w:val="28"/>
        <w:szCs w:val="32"/>
      </w:rPr>
      <w:t>FICHA DE INSCRIÇÃO</w:t>
    </w:r>
  </w:p>
  <w:p w14:paraId="34758F98" w14:textId="47B8E65C" w:rsidR="00F73F9E" w:rsidRPr="009F4012" w:rsidRDefault="00DA5D44" w:rsidP="00F73F9E">
    <w:pPr>
      <w:pStyle w:val="Ttulo"/>
      <w:rPr>
        <w:spacing w:val="4"/>
        <w:sz w:val="21"/>
        <w:szCs w:val="21"/>
      </w:rPr>
    </w:pPr>
    <w:r w:rsidRPr="009F4012">
      <w:rPr>
        <w:sz w:val="22"/>
        <w:szCs w:val="22"/>
      </w:rPr>
      <w:t xml:space="preserve">SELEÇÃO DE </w:t>
    </w:r>
    <w:r w:rsidR="00F73F9E">
      <w:rPr>
        <w:sz w:val="22"/>
        <w:szCs w:val="22"/>
      </w:rPr>
      <w:t xml:space="preserve">BOLSISTAS </w:t>
    </w:r>
  </w:p>
  <w:p w14:paraId="1D128A18" w14:textId="77777777" w:rsidR="00DA5D44" w:rsidRPr="009F4012" w:rsidRDefault="00DA5D44" w:rsidP="00FA6E04">
    <w:pPr>
      <w:pStyle w:val="Ttulo1"/>
      <w:rPr>
        <w:spacing w:val="4"/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172B91"/>
    <w:multiLevelType w:val="hybridMultilevel"/>
    <w:tmpl w:val="4A0AC3C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zQzNjczNTA0NzJQ0lEKTi0uzszPAykwrAUA6R43xiwAAAA="/>
  </w:docVars>
  <w:rsids>
    <w:rsidRoot w:val="00343BA6"/>
    <w:rsid w:val="00000A74"/>
    <w:rsid w:val="000051BE"/>
    <w:rsid w:val="0001671E"/>
    <w:rsid w:val="00025B28"/>
    <w:rsid w:val="00027768"/>
    <w:rsid w:val="00061AED"/>
    <w:rsid w:val="000659A1"/>
    <w:rsid w:val="00065E5F"/>
    <w:rsid w:val="000776C1"/>
    <w:rsid w:val="00087623"/>
    <w:rsid w:val="00095C59"/>
    <w:rsid w:val="000C7872"/>
    <w:rsid w:val="000D0B7C"/>
    <w:rsid w:val="001102C2"/>
    <w:rsid w:val="00117BB7"/>
    <w:rsid w:val="00152A67"/>
    <w:rsid w:val="0016120C"/>
    <w:rsid w:val="00166995"/>
    <w:rsid w:val="00172BC7"/>
    <w:rsid w:val="001C64C4"/>
    <w:rsid w:val="00207683"/>
    <w:rsid w:val="00231E13"/>
    <w:rsid w:val="00245AC3"/>
    <w:rsid w:val="00247384"/>
    <w:rsid w:val="00287E85"/>
    <w:rsid w:val="00290F5A"/>
    <w:rsid w:val="002F43B2"/>
    <w:rsid w:val="0031196E"/>
    <w:rsid w:val="003173D9"/>
    <w:rsid w:val="00340FE8"/>
    <w:rsid w:val="00343BA6"/>
    <w:rsid w:val="00362C6C"/>
    <w:rsid w:val="003751DD"/>
    <w:rsid w:val="0038717C"/>
    <w:rsid w:val="00394BC4"/>
    <w:rsid w:val="003F10D6"/>
    <w:rsid w:val="00400ACA"/>
    <w:rsid w:val="00412C59"/>
    <w:rsid w:val="00432391"/>
    <w:rsid w:val="00471544"/>
    <w:rsid w:val="00492E7B"/>
    <w:rsid w:val="004A51B3"/>
    <w:rsid w:val="004F69E4"/>
    <w:rsid w:val="0052549B"/>
    <w:rsid w:val="005268A8"/>
    <w:rsid w:val="0054575C"/>
    <w:rsid w:val="005463E6"/>
    <w:rsid w:val="005636C1"/>
    <w:rsid w:val="00572A4B"/>
    <w:rsid w:val="00575D08"/>
    <w:rsid w:val="005A2885"/>
    <w:rsid w:val="005A4193"/>
    <w:rsid w:val="005B322E"/>
    <w:rsid w:val="005B5AF7"/>
    <w:rsid w:val="005C7DF5"/>
    <w:rsid w:val="005D390B"/>
    <w:rsid w:val="005E1813"/>
    <w:rsid w:val="006019B0"/>
    <w:rsid w:val="006353D4"/>
    <w:rsid w:val="00635EF8"/>
    <w:rsid w:val="006438F5"/>
    <w:rsid w:val="0064561D"/>
    <w:rsid w:val="00654906"/>
    <w:rsid w:val="00656074"/>
    <w:rsid w:val="00656639"/>
    <w:rsid w:val="006613AD"/>
    <w:rsid w:val="00685DB3"/>
    <w:rsid w:val="00687518"/>
    <w:rsid w:val="006B4A76"/>
    <w:rsid w:val="006C1F4A"/>
    <w:rsid w:val="006C6D3D"/>
    <w:rsid w:val="006D4C36"/>
    <w:rsid w:val="006E52B4"/>
    <w:rsid w:val="006F1BC3"/>
    <w:rsid w:val="0070748D"/>
    <w:rsid w:val="00727698"/>
    <w:rsid w:val="0079357F"/>
    <w:rsid w:val="007A7575"/>
    <w:rsid w:val="00821227"/>
    <w:rsid w:val="00823B30"/>
    <w:rsid w:val="008273B4"/>
    <w:rsid w:val="00834EAC"/>
    <w:rsid w:val="008C0FBB"/>
    <w:rsid w:val="008E4DC6"/>
    <w:rsid w:val="008F16B1"/>
    <w:rsid w:val="00920B14"/>
    <w:rsid w:val="00935C7F"/>
    <w:rsid w:val="00946294"/>
    <w:rsid w:val="009510B8"/>
    <w:rsid w:val="009608A0"/>
    <w:rsid w:val="00970025"/>
    <w:rsid w:val="00971E6E"/>
    <w:rsid w:val="00996037"/>
    <w:rsid w:val="009D47B6"/>
    <w:rsid w:val="009F1B54"/>
    <w:rsid w:val="009F1DD5"/>
    <w:rsid w:val="009F4012"/>
    <w:rsid w:val="00A113EA"/>
    <w:rsid w:val="00A204F8"/>
    <w:rsid w:val="00A20DAB"/>
    <w:rsid w:val="00A2285E"/>
    <w:rsid w:val="00A57063"/>
    <w:rsid w:val="00A75FE2"/>
    <w:rsid w:val="00A777C4"/>
    <w:rsid w:val="00A8400A"/>
    <w:rsid w:val="00A84994"/>
    <w:rsid w:val="00AD6986"/>
    <w:rsid w:val="00AD7268"/>
    <w:rsid w:val="00AE15F7"/>
    <w:rsid w:val="00B2243A"/>
    <w:rsid w:val="00B25C3C"/>
    <w:rsid w:val="00B40520"/>
    <w:rsid w:val="00BB01F0"/>
    <w:rsid w:val="00BE4B9B"/>
    <w:rsid w:val="00BF5DC1"/>
    <w:rsid w:val="00C03075"/>
    <w:rsid w:val="00C15304"/>
    <w:rsid w:val="00C45155"/>
    <w:rsid w:val="00C524AE"/>
    <w:rsid w:val="00C6595C"/>
    <w:rsid w:val="00CB7A27"/>
    <w:rsid w:val="00CC0CDE"/>
    <w:rsid w:val="00CE0C8D"/>
    <w:rsid w:val="00CF20FC"/>
    <w:rsid w:val="00D04959"/>
    <w:rsid w:val="00D1464E"/>
    <w:rsid w:val="00D327D9"/>
    <w:rsid w:val="00D3529F"/>
    <w:rsid w:val="00D52378"/>
    <w:rsid w:val="00DA5D44"/>
    <w:rsid w:val="00DB3D03"/>
    <w:rsid w:val="00DD0F0F"/>
    <w:rsid w:val="00DD4C6A"/>
    <w:rsid w:val="00DE607F"/>
    <w:rsid w:val="00E1027C"/>
    <w:rsid w:val="00E27D2E"/>
    <w:rsid w:val="00E528C0"/>
    <w:rsid w:val="00E92539"/>
    <w:rsid w:val="00EB0FA2"/>
    <w:rsid w:val="00F56465"/>
    <w:rsid w:val="00F73F9E"/>
    <w:rsid w:val="00F84A18"/>
    <w:rsid w:val="00FA0802"/>
    <w:rsid w:val="00FA428A"/>
    <w:rsid w:val="00FA6E04"/>
    <w:rsid w:val="00FB1183"/>
    <w:rsid w:val="00FC5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32C728"/>
  <w15:chartTrackingRefBased/>
  <w15:docId w15:val="{AB615FA5-5FA1-4671-955B-2B70F090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36"/>
    </w:rPr>
  </w:style>
  <w:style w:type="paragraph" w:styleId="Ttulo2">
    <w:name w:val="heading 2"/>
    <w:basedOn w:val="Normal"/>
    <w:next w:val="Normal"/>
    <w:qFormat/>
    <w:pPr>
      <w:keepNext/>
      <w:spacing w:line="280" w:lineRule="exact"/>
      <w:jc w:val="center"/>
      <w:outlineLvl w:val="1"/>
    </w:pPr>
    <w:rPr>
      <w:spacing w:val="8"/>
      <w:sz w:val="26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</w:rPr>
  </w:style>
  <w:style w:type="paragraph" w:styleId="Ttulo6">
    <w:name w:val="heading 6"/>
    <w:basedOn w:val="Normal"/>
    <w:next w:val="Normal"/>
    <w:link w:val="Ttulo6Char"/>
    <w:qFormat/>
    <w:pPr>
      <w:keepNext/>
      <w:jc w:val="center"/>
      <w:outlineLvl w:val="5"/>
    </w:pPr>
    <w:rPr>
      <w:b/>
      <w:bCs/>
      <w:spacing w:val="-6"/>
      <w:sz w:val="28"/>
      <w:lang w:val="x-none" w:eastAsia="x-none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spacing w:val="-4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Destinatrio">
    <w:name w:val="envelope address"/>
    <w:basedOn w:val="Normal"/>
    <w:pPr>
      <w:framePr w:w="7938" w:h="1984" w:hRule="exact" w:hSpace="141" w:wrap="auto" w:hAnchor="page" w:xAlign="center" w:yAlign="bottom"/>
      <w:ind w:left="2835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Ttulo">
    <w:name w:val="Title"/>
    <w:basedOn w:val="Normal"/>
    <w:qFormat/>
    <w:pPr>
      <w:jc w:val="center"/>
    </w:pPr>
    <w:rPr>
      <w:b/>
      <w:sz w:val="36"/>
    </w:rPr>
  </w:style>
  <w:style w:type="character" w:styleId="HiperlinkVisitado">
    <w:name w:val="FollowedHyperlink"/>
    <w:rPr>
      <w:color w:val="800080"/>
      <w:u w:val="single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link w:val="CorpodetextoChar"/>
    <w:pPr>
      <w:jc w:val="center"/>
    </w:pPr>
    <w:rPr>
      <w:rFonts w:ascii="Century Gothic" w:hAnsi="Century Gothic"/>
      <w:sz w:val="18"/>
      <w:lang w:val="x-none" w:eastAsia="x-none"/>
    </w:rPr>
  </w:style>
  <w:style w:type="paragraph" w:styleId="Rodap">
    <w:name w:val="footer"/>
    <w:basedOn w:val="Normal"/>
    <w:rsid w:val="00343BA6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B25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47384"/>
    <w:rPr>
      <w:rFonts w:ascii="Tahoma" w:hAnsi="Tahoma" w:cs="Tahoma"/>
      <w:sz w:val="16"/>
      <w:szCs w:val="16"/>
    </w:rPr>
  </w:style>
  <w:style w:type="character" w:customStyle="1" w:styleId="Ttulo6Char">
    <w:name w:val="Título 6 Char"/>
    <w:link w:val="Ttulo6"/>
    <w:rsid w:val="0079357F"/>
    <w:rPr>
      <w:b/>
      <w:bCs/>
      <w:spacing w:val="-6"/>
      <w:sz w:val="28"/>
    </w:rPr>
  </w:style>
  <w:style w:type="character" w:customStyle="1" w:styleId="CorpodetextoChar">
    <w:name w:val="Corpo de texto Char"/>
    <w:link w:val="Corpodetexto"/>
    <w:rsid w:val="0079357F"/>
    <w:rPr>
      <w:rFonts w:ascii="Century Gothic" w:hAnsi="Century Gothic"/>
      <w:sz w:val="18"/>
    </w:rPr>
  </w:style>
  <w:style w:type="paragraph" w:styleId="Recuodecorpodetexto3">
    <w:name w:val="Body Text Indent 3"/>
    <w:basedOn w:val="Normal"/>
    <w:link w:val="Recuodecorpodetexto3Char"/>
    <w:rsid w:val="00E1027C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rsid w:val="00E1027C"/>
    <w:rPr>
      <w:sz w:val="16"/>
      <w:szCs w:val="16"/>
    </w:rPr>
  </w:style>
  <w:style w:type="paragraph" w:customStyle="1" w:styleId="Default">
    <w:name w:val="Default"/>
    <w:rsid w:val="0065663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bealhoChar">
    <w:name w:val="Cabeçalho Char"/>
    <w:basedOn w:val="Fontepargpadro"/>
    <w:link w:val="Cabealho"/>
    <w:uiPriority w:val="99"/>
    <w:rsid w:val="006E52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8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  </vt:lpstr>
    </vt:vector>
  </TitlesOfParts>
  <Company>UFSC</Company>
  <LinksUpToDate>false</LinksUpToDate>
  <CharactersWithSpaces>759</CharactersWithSpaces>
  <SharedDoc>false</SharedDoc>
  <HLinks>
    <vt:vector size="18" baseType="variant">
      <vt:variant>
        <vt:i4>7602280</vt:i4>
      </vt:variant>
      <vt:variant>
        <vt:i4>0</vt:i4>
      </vt:variant>
      <vt:variant>
        <vt:i4>0</vt:i4>
      </vt:variant>
      <vt:variant>
        <vt:i4>5</vt:i4>
      </vt:variant>
      <vt:variant>
        <vt:lpwstr>http://www.capg.ufsc.br/inscricao/</vt:lpwstr>
      </vt:variant>
      <vt:variant>
        <vt:lpwstr/>
      </vt:variant>
      <vt:variant>
        <vt:i4>7012460</vt:i4>
      </vt:variant>
      <vt:variant>
        <vt:i4>3</vt:i4>
      </vt:variant>
      <vt:variant>
        <vt:i4>0</vt:i4>
      </vt:variant>
      <vt:variant>
        <vt:i4>5</vt:i4>
      </vt:variant>
      <vt:variant>
        <vt:lpwstr>http://aquicultura.posgrad.ufsc.br/</vt:lpwstr>
      </vt:variant>
      <vt:variant>
        <vt:lpwstr/>
      </vt:variant>
      <vt:variant>
        <vt:i4>3080203</vt:i4>
      </vt:variant>
      <vt:variant>
        <vt:i4>0</vt:i4>
      </vt:variant>
      <vt:variant>
        <vt:i4>0</vt:i4>
      </vt:variant>
      <vt:variant>
        <vt:i4>5</vt:i4>
      </vt:variant>
      <vt:variant>
        <vt:lpwstr>../../../../../../../Users/alex/Documents/PG-AQI/Coordenacao/Doc/pgaqi@cca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AQUICULTURA</dc:creator>
  <cp:keywords/>
  <cp:lastModifiedBy>Felipe Vieira</cp:lastModifiedBy>
  <cp:revision>8</cp:revision>
  <cp:lastPrinted>2009-07-02T20:27:00Z</cp:lastPrinted>
  <dcterms:created xsi:type="dcterms:W3CDTF">2019-12-11T19:04:00Z</dcterms:created>
  <dcterms:modified xsi:type="dcterms:W3CDTF">2021-04-01T11:50:00Z</dcterms:modified>
</cp:coreProperties>
</file>